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65D50" w14:textId="5AE2D594" w:rsidR="004A1F96" w:rsidRDefault="004A1F96" w:rsidP="00DA0044">
      <w:pPr>
        <w:tabs>
          <w:tab w:val="center" w:pos="5168"/>
        </w:tabs>
        <w:ind w:left="-15" w:firstLine="0"/>
        <w:jc w:val="center"/>
        <w:rPr>
          <w:i/>
          <w:iCs/>
          <w:sz w:val="24"/>
        </w:rPr>
      </w:pPr>
      <w:r w:rsidRPr="00886FAC">
        <w:rPr>
          <w:noProof/>
          <w:color w:val="4472C4" w:themeColor="accent1"/>
        </w:rPr>
        <w:drawing>
          <wp:inline distT="0" distB="0" distL="0" distR="0" wp14:anchorId="44A590B7" wp14:editId="32DA7A82">
            <wp:extent cx="1133475" cy="88706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63099" cy="910252"/>
                    </a:xfrm>
                    <a:prstGeom prst="rect">
                      <a:avLst/>
                    </a:prstGeom>
                    <a:noFill/>
                    <a:ln>
                      <a:noFill/>
                    </a:ln>
                  </pic:spPr>
                </pic:pic>
              </a:graphicData>
            </a:graphic>
          </wp:inline>
        </w:drawing>
      </w:r>
    </w:p>
    <w:p w14:paraId="47335683" w14:textId="443AA463" w:rsidR="004A1F96" w:rsidRPr="008A1D50" w:rsidRDefault="00E166BD" w:rsidP="00DA0044">
      <w:pPr>
        <w:spacing w:after="2" w:line="259" w:lineRule="auto"/>
        <w:ind w:left="58" w:firstLine="0"/>
        <w:jc w:val="center"/>
        <w:rPr>
          <w:rFonts w:ascii="Arial Black" w:hAnsi="Arial Black" w:cs="Arial"/>
          <w:sz w:val="24"/>
          <w:szCs w:val="24"/>
          <w:u w:val="single" w:color="0000FF"/>
        </w:rPr>
      </w:pPr>
      <w:r w:rsidRPr="008A1D50">
        <w:rPr>
          <w:rFonts w:ascii="Arial Black" w:hAnsi="Arial Black" w:cs="Arial"/>
          <w:sz w:val="24"/>
          <w:szCs w:val="24"/>
          <w:u w:val="single" w:color="0000FF"/>
        </w:rPr>
        <w:t>NOTICE OF MEETING</w:t>
      </w:r>
    </w:p>
    <w:p w14:paraId="5B42A5C0" w14:textId="1582C4F5" w:rsidR="009A5989" w:rsidRPr="00470575" w:rsidRDefault="00756384" w:rsidP="00756384">
      <w:pPr>
        <w:spacing w:after="2" w:line="259" w:lineRule="auto"/>
        <w:ind w:left="58" w:firstLine="0"/>
        <w:jc w:val="center"/>
        <w:rPr>
          <w:rFonts w:ascii="Arial Black" w:hAnsi="Arial Black" w:cs="Arial"/>
          <w:sz w:val="18"/>
          <w:szCs w:val="18"/>
        </w:rPr>
      </w:pPr>
      <w:r w:rsidRPr="00470575">
        <w:rPr>
          <w:rFonts w:ascii="Arial Black" w:hAnsi="Arial Black" w:cs="Arial"/>
          <w:sz w:val="18"/>
          <w:szCs w:val="18"/>
        </w:rPr>
        <w:t>The Board of Directors of Lee County Water Supply Corporation</w:t>
      </w:r>
    </w:p>
    <w:p w14:paraId="366B27F7" w14:textId="49273486" w:rsidR="00756384" w:rsidRPr="00470575" w:rsidRDefault="00756384" w:rsidP="00756384">
      <w:pPr>
        <w:spacing w:after="2" w:line="259" w:lineRule="auto"/>
        <w:ind w:left="58" w:firstLine="0"/>
        <w:jc w:val="center"/>
        <w:rPr>
          <w:rFonts w:ascii="Arial Black" w:hAnsi="Arial Black" w:cs="Arial"/>
          <w:sz w:val="18"/>
          <w:szCs w:val="18"/>
        </w:rPr>
      </w:pPr>
      <w:r w:rsidRPr="00470575">
        <w:rPr>
          <w:rFonts w:ascii="Arial Black" w:hAnsi="Arial Black" w:cs="Arial"/>
          <w:sz w:val="18"/>
          <w:szCs w:val="18"/>
        </w:rPr>
        <w:t xml:space="preserve">will have an open meeting on </w:t>
      </w:r>
      <w:r w:rsidR="00D46B67">
        <w:rPr>
          <w:rFonts w:ascii="Arial Black" w:hAnsi="Arial Black" w:cs="Arial"/>
          <w:sz w:val="18"/>
          <w:szCs w:val="18"/>
        </w:rPr>
        <w:t xml:space="preserve">February </w:t>
      </w:r>
      <w:r w:rsidR="00F44010">
        <w:rPr>
          <w:rFonts w:ascii="Arial Black" w:hAnsi="Arial Black" w:cs="Arial"/>
          <w:sz w:val="18"/>
          <w:szCs w:val="18"/>
        </w:rPr>
        <w:t>9, 2023</w:t>
      </w:r>
      <w:r w:rsidR="001F0ED4">
        <w:rPr>
          <w:rFonts w:ascii="Arial Black" w:hAnsi="Arial Black" w:cs="Arial"/>
          <w:sz w:val="18"/>
          <w:szCs w:val="18"/>
        </w:rPr>
        <w:t>,</w:t>
      </w:r>
      <w:r w:rsidRPr="00470575">
        <w:rPr>
          <w:rFonts w:ascii="Arial Black" w:hAnsi="Arial Black" w:cs="Arial"/>
          <w:sz w:val="18"/>
          <w:szCs w:val="18"/>
        </w:rPr>
        <w:t xml:space="preserve"> at 6:30 p.m.at the LCWSC Office located at</w:t>
      </w:r>
    </w:p>
    <w:p w14:paraId="3CDBC475" w14:textId="3CAF916F" w:rsidR="00756384" w:rsidRPr="00470575" w:rsidRDefault="00756384" w:rsidP="00756384">
      <w:pPr>
        <w:spacing w:after="2" w:line="259" w:lineRule="auto"/>
        <w:ind w:left="58" w:firstLine="0"/>
        <w:jc w:val="center"/>
        <w:rPr>
          <w:rFonts w:ascii="Arial Black" w:hAnsi="Arial Black" w:cs="Arial"/>
          <w:sz w:val="18"/>
          <w:szCs w:val="18"/>
        </w:rPr>
      </w:pPr>
      <w:r w:rsidRPr="00470575">
        <w:rPr>
          <w:rFonts w:ascii="Arial Black" w:hAnsi="Arial Black" w:cs="Arial"/>
          <w:sz w:val="18"/>
          <w:szCs w:val="18"/>
        </w:rPr>
        <w:t>1598 S. Leon Street, Giddings, TX  78942</w:t>
      </w:r>
    </w:p>
    <w:p w14:paraId="5C3AFE5F" w14:textId="12D35B08" w:rsidR="001F0F9A" w:rsidRDefault="00E166BD" w:rsidP="00756384">
      <w:pPr>
        <w:ind w:left="0" w:firstLine="0"/>
        <w:jc w:val="center"/>
        <w:rPr>
          <w:rFonts w:ascii="Arial Black" w:hAnsi="Arial Black" w:cs="Arial"/>
          <w:sz w:val="24"/>
          <w:szCs w:val="24"/>
          <w:u w:val="single"/>
        </w:rPr>
      </w:pPr>
      <w:r w:rsidRPr="006A6C43">
        <w:rPr>
          <w:rFonts w:ascii="Arial Black" w:hAnsi="Arial Black" w:cs="Arial"/>
          <w:sz w:val="24"/>
          <w:szCs w:val="24"/>
          <w:u w:val="single"/>
        </w:rPr>
        <w:t>Agenda</w:t>
      </w:r>
      <w:r w:rsidR="005B35F4" w:rsidRPr="006A6C43">
        <w:rPr>
          <w:rFonts w:ascii="Arial Black" w:hAnsi="Arial Black" w:cs="Arial"/>
          <w:sz w:val="24"/>
          <w:szCs w:val="24"/>
          <w:u w:val="single"/>
        </w:rPr>
        <w:t xml:space="preserve"> is</w:t>
      </w:r>
      <w:r w:rsidRPr="006A6C43">
        <w:rPr>
          <w:rFonts w:ascii="Arial Black" w:hAnsi="Arial Black" w:cs="Arial"/>
          <w:sz w:val="24"/>
          <w:szCs w:val="24"/>
          <w:u w:val="single"/>
        </w:rPr>
        <w:t xml:space="preserve"> as follows:</w:t>
      </w:r>
    </w:p>
    <w:p w14:paraId="3CFBCAA4" w14:textId="0609FE9F" w:rsidR="009A5989" w:rsidRPr="00756384" w:rsidRDefault="00E166BD" w:rsidP="00060F5B">
      <w:pPr>
        <w:ind w:left="-5"/>
        <w:rPr>
          <w:rFonts w:ascii="Arial Black" w:hAnsi="Arial Black" w:cs="Arial"/>
          <w:szCs w:val="20"/>
        </w:rPr>
      </w:pPr>
      <w:r w:rsidRPr="00756384">
        <w:rPr>
          <w:rFonts w:ascii="Arial Black" w:hAnsi="Arial Black" w:cs="Arial"/>
          <w:szCs w:val="20"/>
        </w:rPr>
        <w:t xml:space="preserve"> Call meeting to Order by Presiding Officer.    </w:t>
      </w:r>
    </w:p>
    <w:p w14:paraId="2299DACF" w14:textId="0B7728A1" w:rsidR="009A5989" w:rsidRPr="00756384" w:rsidRDefault="00E166BD" w:rsidP="00D50ECD">
      <w:pPr>
        <w:pStyle w:val="ListParagraph"/>
        <w:numPr>
          <w:ilvl w:val="0"/>
          <w:numId w:val="2"/>
        </w:numPr>
        <w:rPr>
          <w:rFonts w:ascii="Arial Black" w:hAnsi="Arial Black" w:cs="Arial"/>
          <w:szCs w:val="20"/>
        </w:rPr>
      </w:pPr>
      <w:r w:rsidRPr="00756384">
        <w:rPr>
          <w:rFonts w:ascii="Arial Black" w:hAnsi="Arial Black" w:cs="Arial"/>
          <w:szCs w:val="20"/>
        </w:rPr>
        <w:t xml:space="preserve">Pledges and Prayer   </w:t>
      </w:r>
    </w:p>
    <w:p w14:paraId="036BF9E4" w14:textId="755E5478" w:rsidR="009A5989" w:rsidRPr="00756384" w:rsidRDefault="00E166BD" w:rsidP="006314A3">
      <w:pPr>
        <w:pStyle w:val="ListParagraph"/>
        <w:numPr>
          <w:ilvl w:val="0"/>
          <w:numId w:val="2"/>
        </w:numPr>
        <w:rPr>
          <w:rFonts w:ascii="Arial Black" w:hAnsi="Arial Black" w:cs="Arial"/>
          <w:szCs w:val="20"/>
        </w:rPr>
      </w:pPr>
      <w:r w:rsidRPr="00756384">
        <w:rPr>
          <w:rFonts w:ascii="Arial Black" w:hAnsi="Arial Black" w:cs="Arial"/>
          <w:szCs w:val="20"/>
        </w:rPr>
        <w:t xml:space="preserve">Roll call of Directors and establish a Quorum.   </w:t>
      </w:r>
    </w:p>
    <w:p w14:paraId="60549B89" w14:textId="77777777" w:rsidR="00576209" w:rsidRPr="00756384" w:rsidRDefault="00E166BD" w:rsidP="006314A3">
      <w:pPr>
        <w:pStyle w:val="ListParagraph"/>
        <w:numPr>
          <w:ilvl w:val="0"/>
          <w:numId w:val="2"/>
        </w:numPr>
        <w:rPr>
          <w:rFonts w:ascii="Arial Black" w:hAnsi="Arial Black" w:cs="Arial"/>
          <w:szCs w:val="20"/>
        </w:rPr>
      </w:pPr>
      <w:r w:rsidRPr="00756384">
        <w:rPr>
          <w:rFonts w:ascii="Arial Black" w:hAnsi="Arial Black" w:cs="Arial"/>
          <w:szCs w:val="20"/>
        </w:rPr>
        <w:t>Accept Director Absences.</w:t>
      </w:r>
    </w:p>
    <w:p w14:paraId="1BBA7F83" w14:textId="0709DC1B" w:rsidR="009A5989" w:rsidRPr="00756384" w:rsidRDefault="00E166BD" w:rsidP="006314A3">
      <w:pPr>
        <w:pStyle w:val="ListParagraph"/>
        <w:numPr>
          <w:ilvl w:val="0"/>
          <w:numId w:val="2"/>
        </w:numPr>
        <w:rPr>
          <w:rFonts w:ascii="Arial Black" w:hAnsi="Arial Black" w:cs="Arial"/>
          <w:szCs w:val="20"/>
        </w:rPr>
      </w:pPr>
      <w:r w:rsidRPr="00756384">
        <w:rPr>
          <w:rFonts w:ascii="Arial Black" w:hAnsi="Arial Black" w:cs="Arial"/>
          <w:szCs w:val="20"/>
        </w:rPr>
        <w:t xml:space="preserve">Welcome and recognize Visitors and Guests.   </w:t>
      </w:r>
    </w:p>
    <w:p w14:paraId="7F2CC691" w14:textId="14052A47" w:rsidR="00304A3F" w:rsidRDefault="00B124B8" w:rsidP="006314A3">
      <w:pPr>
        <w:pStyle w:val="ListParagraph"/>
        <w:numPr>
          <w:ilvl w:val="0"/>
          <w:numId w:val="2"/>
        </w:numPr>
        <w:rPr>
          <w:rFonts w:ascii="Arial Black" w:hAnsi="Arial Black" w:cs="Arial"/>
          <w:szCs w:val="20"/>
        </w:rPr>
      </w:pPr>
      <w:r w:rsidRPr="00756384">
        <w:rPr>
          <w:rFonts w:ascii="Arial Black" w:hAnsi="Arial Black" w:cs="Arial"/>
          <w:szCs w:val="20"/>
        </w:rPr>
        <w:t>Public Comments (limit to 3 minutes and one speaker per issue).</w:t>
      </w:r>
    </w:p>
    <w:p w14:paraId="2533B42C" w14:textId="5DABE85C" w:rsidR="00CD54F9" w:rsidRPr="00756384" w:rsidRDefault="00CD54F9" w:rsidP="006314A3">
      <w:pPr>
        <w:pStyle w:val="ListParagraph"/>
        <w:numPr>
          <w:ilvl w:val="0"/>
          <w:numId w:val="2"/>
        </w:numPr>
        <w:rPr>
          <w:rFonts w:ascii="Arial Black" w:hAnsi="Arial Black" w:cs="Arial"/>
          <w:szCs w:val="20"/>
        </w:rPr>
      </w:pPr>
      <w:r>
        <w:rPr>
          <w:rFonts w:ascii="Arial Black" w:hAnsi="Arial Black" w:cs="Arial"/>
          <w:szCs w:val="20"/>
        </w:rPr>
        <w:t>LCWSC Employee Comment</w:t>
      </w:r>
    </w:p>
    <w:p w14:paraId="4081DCD4" w14:textId="52DA1F1A" w:rsidR="00B46CA7" w:rsidRDefault="00E166BD" w:rsidP="00B46CA7">
      <w:pPr>
        <w:pStyle w:val="ListParagraph"/>
        <w:numPr>
          <w:ilvl w:val="0"/>
          <w:numId w:val="2"/>
        </w:numPr>
        <w:rPr>
          <w:rFonts w:ascii="Arial Black" w:hAnsi="Arial Black" w:cs="Arial"/>
          <w:szCs w:val="20"/>
        </w:rPr>
      </w:pPr>
      <w:r w:rsidRPr="00756384">
        <w:rPr>
          <w:rFonts w:ascii="Arial Black" w:hAnsi="Arial Black" w:cs="Arial"/>
          <w:szCs w:val="20"/>
        </w:rPr>
        <w:t>Approval of Minutes from the Regular Monthly Meeting on</w:t>
      </w:r>
      <w:r w:rsidR="00EE3581" w:rsidRPr="00756384">
        <w:rPr>
          <w:rFonts w:ascii="Arial Black" w:hAnsi="Arial Black" w:cs="Arial"/>
          <w:szCs w:val="20"/>
        </w:rPr>
        <w:t xml:space="preserve"> </w:t>
      </w:r>
      <w:r w:rsidR="00D46B67">
        <w:rPr>
          <w:rFonts w:ascii="Arial Black" w:hAnsi="Arial Black" w:cs="Arial"/>
          <w:szCs w:val="20"/>
        </w:rPr>
        <w:t>January 19</w:t>
      </w:r>
      <w:r w:rsidR="00F44010">
        <w:rPr>
          <w:rFonts w:ascii="Arial Black" w:hAnsi="Arial Black" w:cs="Arial"/>
          <w:szCs w:val="20"/>
        </w:rPr>
        <w:t>, 202</w:t>
      </w:r>
      <w:r w:rsidR="00D46B67">
        <w:rPr>
          <w:rFonts w:ascii="Arial Black" w:hAnsi="Arial Black" w:cs="Arial"/>
          <w:szCs w:val="20"/>
        </w:rPr>
        <w:t>3</w:t>
      </w:r>
    </w:p>
    <w:p w14:paraId="3EEFE22F" w14:textId="2328C389" w:rsidR="00AF1A90" w:rsidRDefault="009917F8" w:rsidP="00E95E6F">
      <w:pPr>
        <w:pStyle w:val="ListParagraph"/>
        <w:numPr>
          <w:ilvl w:val="0"/>
          <w:numId w:val="2"/>
        </w:numPr>
        <w:rPr>
          <w:rFonts w:ascii="Arial Black" w:hAnsi="Arial Black" w:cs="Arial"/>
          <w:szCs w:val="20"/>
        </w:rPr>
      </w:pPr>
      <w:r>
        <w:rPr>
          <w:rFonts w:ascii="Arial Black" w:hAnsi="Arial Black" w:cs="Arial"/>
          <w:szCs w:val="20"/>
        </w:rPr>
        <w:t>Credential Committee Report</w:t>
      </w:r>
    </w:p>
    <w:p w14:paraId="6DE21CE2" w14:textId="602156F6" w:rsidR="009917F8" w:rsidRDefault="009917F8" w:rsidP="00E95E6F">
      <w:pPr>
        <w:pStyle w:val="ListParagraph"/>
        <w:numPr>
          <w:ilvl w:val="0"/>
          <w:numId w:val="2"/>
        </w:numPr>
        <w:rPr>
          <w:rFonts w:ascii="Arial Black" w:hAnsi="Arial Black" w:cs="Arial"/>
          <w:szCs w:val="20"/>
        </w:rPr>
      </w:pPr>
      <w:r>
        <w:rPr>
          <w:rFonts w:ascii="Arial Black" w:hAnsi="Arial Black" w:cs="Arial"/>
          <w:szCs w:val="20"/>
        </w:rPr>
        <w:t>Discuss and take action to pass the resolution Declaring Unopposed Candidates</w:t>
      </w:r>
    </w:p>
    <w:p w14:paraId="7A12052A" w14:textId="6129B5E6" w:rsidR="00EE0C9F" w:rsidRDefault="00EE0C9F" w:rsidP="00E95E6F">
      <w:pPr>
        <w:pStyle w:val="ListParagraph"/>
        <w:numPr>
          <w:ilvl w:val="0"/>
          <w:numId w:val="2"/>
        </w:numPr>
        <w:rPr>
          <w:rFonts w:ascii="Arial Black" w:hAnsi="Arial Black" w:cs="Arial"/>
          <w:szCs w:val="20"/>
        </w:rPr>
      </w:pPr>
      <w:r>
        <w:rPr>
          <w:rFonts w:ascii="Arial Black" w:hAnsi="Arial Black" w:cs="Arial"/>
          <w:szCs w:val="20"/>
        </w:rPr>
        <w:t>Discuss and take action to approve the Notice/Agenda for the Annual Members Meeting</w:t>
      </w:r>
    </w:p>
    <w:p w14:paraId="18342428" w14:textId="3A3CD9A6" w:rsidR="00737BBE" w:rsidRDefault="00737BBE" w:rsidP="00E95E6F">
      <w:pPr>
        <w:pStyle w:val="ListParagraph"/>
        <w:numPr>
          <w:ilvl w:val="0"/>
          <w:numId w:val="2"/>
        </w:numPr>
        <w:rPr>
          <w:rFonts w:ascii="Arial Black" w:hAnsi="Arial Black" w:cs="Arial"/>
          <w:szCs w:val="20"/>
        </w:rPr>
      </w:pPr>
      <w:r>
        <w:rPr>
          <w:rFonts w:ascii="Arial Black" w:hAnsi="Arial Black" w:cs="Arial"/>
          <w:szCs w:val="20"/>
        </w:rPr>
        <w:t>Discuss and take action on purchasing land around the Paige 3 Site</w:t>
      </w:r>
    </w:p>
    <w:p w14:paraId="5924A639" w14:textId="4168060A" w:rsidR="00E95E6F" w:rsidRDefault="00E95E6F" w:rsidP="00E95E6F">
      <w:pPr>
        <w:pStyle w:val="ListParagraph"/>
        <w:numPr>
          <w:ilvl w:val="0"/>
          <w:numId w:val="2"/>
        </w:numPr>
        <w:rPr>
          <w:rFonts w:ascii="Arial Black" w:hAnsi="Arial Black" w:cs="Arial"/>
          <w:szCs w:val="20"/>
        </w:rPr>
      </w:pPr>
      <w:r w:rsidRPr="00756384">
        <w:rPr>
          <w:rFonts w:ascii="Arial Black" w:hAnsi="Arial Black" w:cs="Arial"/>
          <w:szCs w:val="20"/>
        </w:rPr>
        <w:t>Review of Financial Reports</w:t>
      </w:r>
    </w:p>
    <w:p w14:paraId="7F23AF2C" w14:textId="3F8CA491" w:rsidR="004B4905" w:rsidRDefault="00E166BD" w:rsidP="00E95E6F">
      <w:pPr>
        <w:pStyle w:val="ListParagraph"/>
        <w:numPr>
          <w:ilvl w:val="0"/>
          <w:numId w:val="2"/>
        </w:numPr>
        <w:rPr>
          <w:rFonts w:ascii="Arial Black" w:hAnsi="Arial Black" w:cs="Arial"/>
          <w:szCs w:val="20"/>
        </w:rPr>
      </w:pPr>
      <w:r w:rsidRPr="00756384">
        <w:rPr>
          <w:rFonts w:ascii="Arial Black" w:hAnsi="Arial Black" w:cs="Arial"/>
          <w:szCs w:val="20"/>
        </w:rPr>
        <w:t xml:space="preserve">Managerial Reports: </w:t>
      </w:r>
    </w:p>
    <w:p w14:paraId="319220B8" w14:textId="1A67D19D" w:rsidR="00A25EE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Monthly Recap</w:t>
      </w:r>
    </w:p>
    <w:p w14:paraId="1BE14256" w14:textId="6E0DE1D4"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Engineers Report</w:t>
      </w:r>
    </w:p>
    <w:p w14:paraId="259D7EC6" w14:textId="7F54688F"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Leak/Repair</w:t>
      </w:r>
    </w:p>
    <w:p w14:paraId="643C383F" w14:textId="7F5DA44B"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Water Well Level Report</w:t>
      </w:r>
    </w:p>
    <w:p w14:paraId="4674DF76" w14:textId="1DE2A8C1"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Yearly Usage Worksheet</w:t>
      </w:r>
    </w:p>
    <w:p w14:paraId="4424222D" w14:textId="22C438B1"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Lexington Filtration Project</w:t>
      </w:r>
    </w:p>
    <w:p w14:paraId="5CBF94EC" w14:textId="3D1FC83B"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Paige Generator Project</w:t>
      </w:r>
    </w:p>
    <w:p w14:paraId="07515920" w14:textId="6D5A9E00"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Country Corner Chlorination Project</w:t>
      </w:r>
    </w:p>
    <w:p w14:paraId="486C574B" w14:textId="561CC957"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Hwy 77 TXDOT Project</w:t>
      </w:r>
    </w:p>
    <w:p w14:paraId="10A9C884" w14:textId="376F0406" w:rsidR="00F44010" w:rsidRPr="00737BBE" w:rsidRDefault="00F44010" w:rsidP="00F44010">
      <w:pPr>
        <w:pStyle w:val="ListParagraph"/>
        <w:numPr>
          <w:ilvl w:val="0"/>
          <w:numId w:val="13"/>
        </w:numPr>
        <w:tabs>
          <w:tab w:val="left" w:pos="953"/>
        </w:tabs>
        <w:rPr>
          <w:rFonts w:ascii="Arial Black" w:hAnsi="Arial Black" w:cs="Arial"/>
          <w:szCs w:val="20"/>
        </w:rPr>
      </w:pPr>
      <w:r w:rsidRPr="00737BBE">
        <w:rPr>
          <w:rFonts w:ascii="Arial Black" w:hAnsi="Arial Black" w:cs="Arial"/>
          <w:szCs w:val="20"/>
        </w:rPr>
        <w:t>CR 405 E. Project</w:t>
      </w:r>
      <w:r w:rsidR="00737BBE">
        <w:rPr>
          <w:rFonts w:ascii="Arial Black" w:hAnsi="Arial Black" w:cs="Arial"/>
          <w:szCs w:val="20"/>
        </w:rPr>
        <w:t>/</w:t>
      </w:r>
      <w:r w:rsidRPr="00737BBE">
        <w:rPr>
          <w:rFonts w:ascii="Arial Black" w:hAnsi="Arial Black" w:cs="Arial"/>
          <w:szCs w:val="20"/>
        </w:rPr>
        <w:t>CR 104 &amp; 103 Project</w:t>
      </w:r>
    </w:p>
    <w:p w14:paraId="05BEEC36" w14:textId="346B4024"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Hydraulic Study/Rate Study</w:t>
      </w:r>
    </w:p>
    <w:p w14:paraId="118866DE" w14:textId="1DD89FFD"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New Company Trucks</w:t>
      </w:r>
    </w:p>
    <w:p w14:paraId="1A7E6A34" w14:textId="2001EA8F"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Current Capital Improvement Projects</w:t>
      </w:r>
    </w:p>
    <w:p w14:paraId="049040CD" w14:textId="67FEC538" w:rsidR="00737BBE" w:rsidRDefault="00737BBE"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Review and update the Investment Policy</w:t>
      </w:r>
    </w:p>
    <w:p w14:paraId="33E0D999" w14:textId="47834DBB" w:rsidR="00737BBE" w:rsidRDefault="00737BBE"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Pipe Yard</w:t>
      </w:r>
    </w:p>
    <w:p w14:paraId="5DD99ECD" w14:textId="0647ECB6" w:rsidR="00F949DB" w:rsidRDefault="00F949DB" w:rsidP="00E95E6F">
      <w:pPr>
        <w:pStyle w:val="ListParagraph"/>
        <w:numPr>
          <w:ilvl w:val="0"/>
          <w:numId w:val="2"/>
        </w:numPr>
        <w:rPr>
          <w:rFonts w:ascii="Arial Black" w:hAnsi="Arial Black" w:cs="Arial"/>
          <w:szCs w:val="20"/>
        </w:rPr>
      </w:pPr>
      <w:r w:rsidRPr="00756384">
        <w:rPr>
          <w:rFonts w:ascii="Arial Black" w:hAnsi="Arial Black" w:cs="Arial"/>
          <w:szCs w:val="20"/>
        </w:rPr>
        <w:t xml:space="preserve">Discuss </w:t>
      </w:r>
      <w:r w:rsidR="00A31EDE" w:rsidRPr="00756384">
        <w:rPr>
          <w:rFonts w:ascii="Arial Black" w:hAnsi="Arial Black" w:cs="Arial"/>
          <w:szCs w:val="20"/>
        </w:rPr>
        <w:t>items</w:t>
      </w:r>
      <w:r w:rsidRPr="00756384">
        <w:rPr>
          <w:rFonts w:ascii="Arial Black" w:hAnsi="Arial Black" w:cs="Arial"/>
          <w:szCs w:val="20"/>
        </w:rPr>
        <w:t xml:space="preserve"> to be included on</w:t>
      </w:r>
      <w:r w:rsidR="00A31EDE" w:rsidRPr="00756384">
        <w:rPr>
          <w:rFonts w:ascii="Arial Black" w:hAnsi="Arial Black" w:cs="Arial"/>
          <w:szCs w:val="20"/>
        </w:rPr>
        <w:t xml:space="preserve"> the</w:t>
      </w:r>
      <w:r w:rsidRPr="00756384">
        <w:rPr>
          <w:rFonts w:ascii="Arial Black" w:hAnsi="Arial Black" w:cs="Arial"/>
          <w:szCs w:val="20"/>
        </w:rPr>
        <w:t xml:space="preserve"> next monthly meeting agenda</w:t>
      </w:r>
      <w:r w:rsidR="006170F4" w:rsidRPr="00756384">
        <w:rPr>
          <w:rFonts w:ascii="Arial Black" w:hAnsi="Arial Black" w:cs="Arial"/>
          <w:szCs w:val="20"/>
        </w:rPr>
        <w:t>.</w:t>
      </w:r>
    </w:p>
    <w:p w14:paraId="077413FB" w14:textId="5AE3E51B" w:rsidR="00576209" w:rsidRDefault="008A1D50" w:rsidP="006E1835">
      <w:pPr>
        <w:pStyle w:val="ListParagraph"/>
        <w:numPr>
          <w:ilvl w:val="0"/>
          <w:numId w:val="2"/>
        </w:numPr>
        <w:rPr>
          <w:rFonts w:ascii="Arial Black" w:hAnsi="Arial Black" w:cs="Arial"/>
          <w:szCs w:val="20"/>
        </w:rPr>
      </w:pPr>
      <w:r>
        <w:rPr>
          <w:rFonts w:ascii="Arial Black" w:hAnsi="Arial Black" w:cs="Arial"/>
          <w:szCs w:val="20"/>
        </w:rPr>
        <w:t>Discuss combining the March 16</w:t>
      </w:r>
      <w:r w:rsidRPr="008A1D50">
        <w:rPr>
          <w:rFonts w:ascii="Arial Black" w:hAnsi="Arial Black" w:cs="Arial"/>
          <w:szCs w:val="20"/>
          <w:vertAlign w:val="superscript"/>
        </w:rPr>
        <w:t>th</w:t>
      </w:r>
      <w:r w:rsidR="006E1835">
        <w:rPr>
          <w:rFonts w:ascii="Arial Black" w:hAnsi="Arial Black" w:cs="Arial"/>
          <w:szCs w:val="20"/>
        </w:rPr>
        <w:t xml:space="preserve"> and March 23</w:t>
      </w:r>
      <w:r w:rsidR="006E1835" w:rsidRPr="006E1835">
        <w:rPr>
          <w:rFonts w:ascii="Arial Black" w:hAnsi="Arial Black" w:cs="Arial"/>
          <w:szCs w:val="20"/>
          <w:vertAlign w:val="superscript"/>
        </w:rPr>
        <w:t>rd</w:t>
      </w:r>
      <w:r w:rsidR="006E1835">
        <w:rPr>
          <w:rFonts w:ascii="Arial Black" w:hAnsi="Arial Black" w:cs="Arial"/>
          <w:szCs w:val="20"/>
        </w:rPr>
        <w:t xml:space="preserve"> Regular Board Meeting</w:t>
      </w:r>
    </w:p>
    <w:p w14:paraId="0A7519B8" w14:textId="4D666598" w:rsidR="00C41414" w:rsidRDefault="00F85D18" w:rsidP="00F949DB">
      <w:pPr>
        <w:ind w:left="-5"/>
        <w:rPr>
          <w:rFonts w:ascii="Arial Black" w:hAnsi="Arial Black" w:cs="Arial"/>
          <w:szCs w:val="20"/>
        </w:rPr>
      </w:pPr>
      <w:r w:rsidRPr="00756384">
        <w:rPr>
          <w:rFonts w:ascii="Arial Black" w:hAnsi="Arial Black" w:cs="Arial"/>
          <w:szCs w:val="20"/>
        </w:rPr>
        <w:t>I</w:t>
      </w:r>
      <w:r w:rsidR="00E166BD" w:rsidRPr="00756384">
        <w:rPr>
          <w:rFonts w:ascii="Arial Black" w:hAnsi="Arial Black" w:cs="Arial"/>
          <w:szCs w:val="20"/>
        </w:rPr>
        <w:t xml:space="preserve">f during the course of the meeting the Board determines that any item covered by the agenda should be discussed in closed session as authorized by Texas Government Code, Chapter 551, the Board may convene in closed session over said item.  If a closed session is held on any item in accordance with Texas Government Code Section 551, the Board will reconvene in open session to take any required action. </w:t>
      </w:r>
    </w:p>
    <w:p w14:paraId="07A6089D" w14:textId="77777777" w:rsidR="006E1835" w:rsidRDefault="006E1835" w:rsidP="00560B2C">
      <w:pPr>
        <w:ind w:left="-5"/>
        <w:rPr>
          <w:rFonts w:ascii="Arial Black" w:hAnsi="Arial Black" w:cs="Arial"/>
          <w:szCs w:val="20"/>
        </w:rPr>
      </w:pPr>
    </w:p>
    <w:p w14:paraId="4D5866AA" w14:textId="69BCB62F" w:rsidR="009A5989" w:rsidRPr="00756384" w:rsidRDefault="00E166BD" w:rsidP="00560B2C">
      <w:pPr>
        <w:ind w:left="-5"/>
        <w:rPr>
          <w:rFonts w:ascii="Arial Black" w:hAnsi="Arial Black" w:cs="Arial"/>
          <w:szCs w:val="20"/>
        </w:rPr>
      </w:pPr>
      <w:r w:rsidRPr="00756384">
        <w:rPr>
          <w:rFonts w:ascii="Arial Black" w:hAnsi="Arial Black" w:cs="Arial"/>
          <w:szCs w:val="20"/>
        </w:rPr>
        <w:t xml:space="preserve">Date: </w:t>
      </w:r>
      <w:r w:rsidR="008A1D50">
        <w:rPr>
          <w:rFonts w:ascii="Arial Black" w:hAnsi="Arial Black" w:cs="Arial"/>
          <w:szCs w:val="20"/>
        </w:rPr>
        <w:t>February 6</w:t>
      </w:r>
      <w:r w:rsidR="004876E4">
        <w:rPr>
          <w:rFonts w:ascii="Arial Black" w:hAnsi="Arial Black" w:cs="Arial"/>
          <w:szCs w:val="20"/>
        </w:rPr>
        <w:t xml:space="preserve">, </w:t>
      </w:r>
      <w:r w:rsidR="008E5C35" w:rsidRPr="00756384">
        <w:rPr>
          <w:rFonts w:ascii="Arial Black" w:hAnsi="Arial Black" w:cs="Arial"/>
          <w:szCs w:val="20"/>
        </w:rPr>
        <w:t>202</w:t>
      </w:r>
      <w:r w:rsidR="00F44010">
        <w:rPr>
          <w:rFonts w:ascii="Arial Black" w:hAnsi="Arial Black" w:cs="Arial"/>
          <w:szCs w:val="20"/>
        </w:rPr>
        <w:t>3</w:t>
      </w:r>
      <w:r w:rsidRPr="00756384">
        <w:rPr>
          <w:rFonts w:ascii="Arial Black" w:hAnsi="Arial Black" w:cs="Arial"/>
          <w:szCs w:val="20"/>
        </w:rPr>
        <w:t xml:space="preserve">   </w:t>
      </w:r>
    </w:p>
    <w:sectPr w:rsidR="009A5989" w:rsidRPr="00756384" w:rsidSect="00304A3F">
      <w:pgSz w:w="12240" w:h="15840"/>
      <w:pgMar w:top="576" w:right="720" w:bottom="432" w:left="720" w:header="720" w:footer="720" w:gutter="0"/>
      <w:cols w:space="720"/>
      <w:docGrid w:linePitch="27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50DC"/>
    <w:multiLevelType w:val="hybridMultilevel"/>
    <w:tmpl w:val="429A7D0C"/>
    <w:lvl w:ilvl="0" w:tplc="9564AE28">
      <w:start w:val="1"/>
      <w:numFmt w:val="lowerLetter"/>
      <w:lvlText w:val="%1."/>
      <w:lvlJc w:val="left"/>
      <w:pPr>
        <w:ind w:left="2070" w:hanging="360"/>
      </w:pPr>
      <w:rPr>
        <w:rFonts w:ascii="Comic Sans MS" w:eastAsia="Comic Sans MS" w:hAnsi="Comic Sans MS" w:cs="Comic Sans M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18286306"/>
    <w:multiLevelType w:val="hybridMultilevel"/>
    <w:tmpl w:val="D060A86C"/>
    <w:lvl w:ilvl="0" w:tplc="738095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132DE0"/>
    <w:multiLevelType w:val="hybridMultilevel"/>
    <w:tmpl w:val="9EAA7D6E"/>
    <w:lvl w:ilvl="0" w:tplc="C05C3B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A217A"/>
    <w:multiLevelType w:val="hybridMultilevel"/>
    <w:tmpl w:val="41E2CCCE"/>
    <w:lvl w:ilvl="0" w:tplc="CE841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51666"/>
    <w:multiLevelType w:val="hybridMultilevel"/>
    <w:tmpl w:val="ADB809A0"/>
    <w:lvl w:ilvl="0" w:tplc="C360CC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B79A3"/>
    <w:multiLevelType w:val="hybridMultilevel"/>
    <w:tmpl w:val="6588769C"/>
    <w:lvl w:ilvl="0" w:tplc="A9FEE0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5C60DEE"/>
    <w:multiLevelType w:val="hybridMultilevel"/>
    <w:tmpl w:val="C276D4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24C04"/>
    <w:multiLevelType w:val="hybridMultilevel"/>
    <w:tmpl w:val="0E60EC6E"/>
    <w:lvl w:ilvl="0" w:tplc="BEF07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B064C92"/>
    <w:multiLevelType w:val="hybridMultilevel"/>
    <w:tmpl w:val="828E15D0"/>
    <w:lvl w:ilvl="0" w:tplc="47308188">
      <w:start w:val="1"/>
      <w:numFmt w:val="decimal"/>
      <w:lvlText w:val="%1."/>
      <w:lvlJc w:val="left"/>
      <w:pPr>
        <w:ind w:left="720" w:hanging="360"/>
      </w:pPr>
      <w:rPr>
        <w:rFonts w:ascii="Comic Sans MS" w:eastAsia="Comic Sans MS" w:hAnsi="Comic Sans MS" w:cs="Comic Sans M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D77D74"/>
    <w:multiLevelType w:val="hybridMultilevel"/>
    <w:tmpl w:val="99281496"/>
    <w:lvl w:ilvl="0" w:tplc="01B4B260">
      <w:start w:val="1"/>
      <w:numFmt w:val="lowerLetter"/>
      <w:lvlText w:val="%1."/>
      <w:lvlJc w:val="left"/>
      <w:pPr>
        <w:ind w:left="1095" w:hanging="360"/>
      </w:pPr>
      <w:rPr>
        <w:rFonts w:ascii="Comic Sans MS" w:eastAsia="Comic Sans MS" w:hAnsi="Comic Sans MS" w:cs="Comic Sans MS"/>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0" w15:restartNumberingAfterBreak="0">
    <w:nsid w:val="63E356B2"/>
    <w:multiLevelType w:val="hybridMultilevel"/>
    <w:tmpl w:val="99EC94B4"/>
    <w:lvl w:ilvl="0" w:tplc="812AA580">
      <w:start w:val="1"/>
      <w:numFmt w:val="decimal"/>
      <w:lvlText w:val="%1."/>
      <w:lvlJc w:val="left"/>
      <w:pPr>
        <w:ind w:left="456"/>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1" w:tplc="9F56528A">
      <w:start w:val="1"/>
      <w:numFmt w:val="lowerLetter"/>
      <w:lvlText w:val="%2."/>
      <w:lvlJc w:val="left"/>
      <w:pPr>
        <w:ind w:left="999"/>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2" w:tplc="0552697C">
      <w:start w:val="1"/>
      <w:numFmt w:val="lowerRoman"/>
      <w:lvlText w:val="%3"/>
      <w:lvlJc w:val="left"/>
      <w:pPr>
        <w:ind w:left="18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3" w:tplc="512C8790">
      <w:start w:val="1"/>
      <w:numFmt w:val="decimal"/>
      <w:lvlText w:val="%4"/>
      <w:lvlJc w:val="left"/>
      <w:pPr>
        <w:ind w:left="25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4" w:tplc="464C3BE6">
      <w:start w:val="1"/>
      <w:numFmt w:val="lowerLetter"/>
      <w:lvlText w:val="%5"/>
      <w:lvlJc w:val="left"/>
      <w:pPr>
        <w:ind w:left="325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5" w:tplc="6BDC7152">
      <w:start w:val="1"/>
      <w:numFmt w:val="lowerRoman"/>
      <w:lvlText w:val="%6"/>
      <w:lvlJc w:val="left"/>
      <w:pPr>
        <w:ind w:left="397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6" w:tplc="B0A421AE">
      <w:start w:val="1"/>
      <w:numFmt w:val="decimal"/>
      <w:lvlText w:val="%7"/>
      <w:lvlJc w:val="left"/>
      <w:pPr>
        <w:ind w:left="469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7" w:tplc="9C223C3E">
      <w:start w:val="1"/>
      <w:numFmt w:val="lowerLetter"/>
      <w:lvlText w:val="%8"/>
      <w:lvlJc w:val="left"/>
      <w:pPr>
        <w:ind w:left="54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8" w:tplc="8BDCF692">
      <w:start w:val="1"/>
      <w:numFmt w:val="lowerRoman"/>
      <w:lvlText w:val="%9"/>
      <w:lvlJc w:val="left"/>
      <w:pPr>
        <w:ind w:left="61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abstractNum>
  <w:abstractNum w:abstractNumId="11" w15:restartNumberingAfterBreak="0">
    <w:nsid w:val="63F508FA"/>
    <w:multiLevelType w:val="hybridMultilevel"/>
    <w:tmpl w:val="A31A9810"/>
    <w:lvl w:ilvl="0" w:tplc="F8427F0E">
      <w:start w:val="1"/>
      <w:numFmt w:val="lowerLetter"/>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78AD6628"/>
    <w:multiLevelType w:val="hybridMultilevel"/>
    <w:tmpl w:val="E716C0CC"/>
    <w:lvl w:ilvl="0" w:tplc="BED208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525194">
    <w:abstractNumId w:val="10"/>
  </w:num>
  <w:num w:numId="2" w16cid:durableId="1435251638">
    <w:abstractNumId w:val="8"/>
  </w:num>
  <w:num w:numId="3" w16cid:durableId="1523200954">
    <w:abstractNumId w:val="9"/>
  </w:num>
  <w:num w:numId="4" w16cid:durableId="1582711143">
    <w:abstractNumId w:val="5"/>
  </w:num>
  <w:num w:numId="5" w16cid:durableId="1538005339">
    <w:abstractNumId w:val="7"/>
  </w:num>
  <w:num w:numId="6" w16cid:durableId="449711076">
    <w:abstractNumId w:val="0"/>
  </w:num>
  <w:num w:numId="7" w16cid:durableId="1914116706">
    <w:abstractNumId w:val="6"/>
  </w:num>
  <w:num w:numId="8" w16cid:durableId="1547134007">
    <w:abstractNumId w:val="12"/>
  </w:num>
  <w:num w:numId="9" w16cid:durableId="2079204947">
    <w:abstractNumId w:val="3"/>
  </w:num>
  <w:num w:numId="10" w16cid:durableId="595140847">
    <w:abstractNumId w:val="1"/>
  </w:num>
  <w:num w:numId="11" w16cid:durableId="2015037355">
    <w:abstractNumId w:val="2"/>
  </w:num>
  <w:num w:numId="12" w16cid:durableId="1885755993">
    <w:abstractNumId w:val="4"/>
  </w:num>
  <w:num w:numId="13" w16cid:durableId="12064036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IzMTI1MjY0MzVS0lEKTi0uzszPAykwtagFAP5HWC4tAAAA"/>
  </w:docVars>
  <w:rsids>
    <w:rsidRoot w:val="009A5989"/>
    <w:rsid w:val="00013DA0"/>
    <w:rsid w:val="0001664F"/>
    <w:rsid w:val="00060F5B"/>
    <w:rsid w:val="00064F9A"/>
    <w:rsid w:val="00077C0E"/>
    <w:rsid w:val="0009655F"/>
    <w:rsid w:val="000A7F13"/>
    <w:rsid w:val="000B290F"/>
    <w:rsid w:val="000F4846"/>
    <w:rsid w:val="00121420"/>
    <w:rsid w:val="00140C76"/>
    <w:rsid w:val="00183E1C"/>
    <w:rsid w:val="001E1567"/>
    <w:rsid w:val="001E5047"/>
    <w:rsid w:val="001F0ED4"/>
    <w:rsid w:val="001F0F9A"/>
    <w:rsid w:val="001F5B63"/>
    <w:rsid w:val="00245F80"/>
    <w:rsid w:val="002463D3"/>
    <w:rsid w:val="0028691D"/>
    <w:rsid w:val="0029548D"/>
    <w:rsid w:val="0029785D"/>
    <w:rsid w:val="002B2E24"/>
    <w:rsid w:val="002D23C4"/>
    <w:rsid w:val="002D4E59"/>
    <w:rsid w:val="002F5D23"/>
    <w:rsid w:val="00304A3F"/>
    <w:rsid w:val="00307B65"/>
    <w:rsid w:val="00327478"/>
    <w:rsid w:val="00337421"/>
    <w:rsid w:val="00373C43"/>
    <w:rsid w:val="003A3980"/>
    <w:rsid w:val="003A4A58"/>
    <w:rsid w:val="003D0AD2"/>
    <w:rsid w:val="003D2D03"/>
    <w:rsid w:val="003E1B1E"/>
    <w:rsid w:val="003E4A66"/>
    <w:rsid w:val="003F41F7"/>
    <w:rsid w:val="00416CB8"/>
    <w:rsid w:val="00424F02"/>
    <w:rsid w:val="00470575"/>
    <w:rsid w:val="004876E4"/>
    <w:rsid w:val="00492758"/>
    <w:rsid w:val="004A1F96"/>
    <w:rsid w:val="004A6F9D"/>
    <w:rsid w:val="004B1703"/>
    <w:rsid w:val="004B4905"/>
    <w:rsid w:val="004C70F1"/>
    <w:rsid w:val="004D3E27"/>
    <w:rsid w:val="004E5BDE"/>
    <w:rsid w:val="00521701"/>
    <w:rsid w:val="00552E99"/>
    <w:rsid w:val="00560B2C"/>
    <w:rsid w:val="00576209"/>
    <w:rsid w:val="00590108"/>
    <w:rsid w:val="005A28C7"/>
    <w:rsid w:val="005B0CAE"/>
    <w:rsid w:val="005B35F4"/>
    <w:rsid w:val="0060349C"/>
    <w:rsid w:val="00613414"/>
    <w:rsid w:val="006170F4"/>
    <w:rsid w:val="006314A3"/>
    <w:rsid w:val="0065101A"/>
    <w:rsid w:val="006939DC"/>
    <w:rsid w:val="006977EA"/>
    <w:rsid w:val="006A6C43"/>
    <w:rsid w:val="006E1835"/>
    <w:rsid w:val="0071187B"/>
    <w:rsid w:val="00737BBE"/>
    <w:rsid w:val="0075481B"/>
    <w:rsid w:val="00756384"/>
    <w:rsid w:val="00772065"/>
    <w:rsid w:val="007823B9"/>
    <w:rsid w:val="007A590E"/>
    <w:rsid w:val="007B4C85"/>
    <w:rsid w:val="007B6B5A"/>
    <w:rsid w:val="007C3837"/>
    <w:rsid w:val="007C48F8"/>
    <w:rsid w:val="007D51A5"/>
    <w:rsid w:val="008008DD"/>
    <w:rsid w:val="00806EBA"/>
    <w:rsid w:val="00844CD3"/>
    <w:rsid w:val="008A1D50"/>
    <w:rsid w:val="008B71E1"/>
    <w:rsid w:val="008D6DC7"/>
    <w:rsid w:val="008E5C35"/>
    <w:rsid w:val="008F2876"/>
    <w:rsid w:val="00902E53"/>
    <w:rsid w:val="00956EE6"/>
    <w:rsid w:val="00975A68"/>
    <w:rsid w:val="00976469"/>
    <w:rsid w:val="009917F8"/>
    <w:rsid w:val="009958FA"/>
    <w:rsid w:val="009A560F"/>
    <w:rsid w:val="009A5989"/>
    <w:rsid w:val="009C4075"/>
    <w:rsid w:val="009C77D7"/>
    <w:rsid w:val="009D01E3"/>
    <w:rsid w:val="00A16D8B"/>
    <w:rsid w:val="00A25EE0"/>
    <w:rsid w:val="00A26756"/>
    <w:rsid w:val="00A31EDE"/>
    <w:rsid w:val="00A472C3"/>
    <w:rsid w:val="00A5713F"/>
    <w:rsid w:val="00A80243"/>
    <w:rsid w:val="00A8219E"/>
    <w:rsid w:val="00A8347C"/>
    <w:rsid w:val="00A91D01"/>
    <w:rsid w:val="00AC0F0B"/>
    <w:rsid w:val="00AC0FCF"/>
    <w:rsid w:val="00AE2500"/>
    <w:rsid w:val="00AF14C4"/>
    <w:rsid w:val="00AF1A90"/>
    <w:rsid w:val="00B124B8"/>
    <w:rsid w:val="00B230EB"/>
    <w:rsid w:val="00B30CB8"/>
    <w:rsid w:val="00B37F3A"/>
    <w:rsid w:val="00B46CA7"/>
    <w:rsid w:val="00B66AA1"/>
    <w:rsid w:val="00B679E6"/>
    <w:rsid w:val="00B67A45"/>
    <w:rsid w:val="00B765F8"/>
    <w:rsid w:val="00B7679B"/>
    <w:rsid w:val="00B91D19"/>
    <w:rsid w:val="00BE472A"/>
    <w:rsid w:val="00BF355B"/>
    <w:rsid w:val="00BF7E39"/>
    <w:rsid w:val="00C11134"/>
    <w:rsid w:val="00C35ABF"/>
    <w:rsid w:val="00C41414"/>
    <w:rsid w:val="00C56E96"/>
    <w:rsid w:val="00C913CB"/>
    <w:rsid w:val="00CA155A"/>
    <w:rsid w:val="00CB267A"/>
    <w:rsid w:val="00CB5CFC"/>
    <w:rsid w:val="00CC35A3"/>
    <w:rsid w:val="00CD54F9"/>
    <w:rsid w:val="00D02D99"/>
    <w:rsid w:val="00D04503"/>
    <w:rsid w:val="00D11556"/>
    <w:rsid w:val="00D14A43"/>
    <w:rsid w:val="00D27832"/>
    <w:rsid w:val="00D301F7"/>
    <w:rsid w:val="00D365C9"/>
    <w:rsid w:val="00D42462"/>
    <w:rsid w:val="00D46B67"/>
    <w:rsid w:val="00D50ECD"/>
    <w:rsid w:val="00D55084"/>
    <w:rsid w:val="00D605D6"/>
    <w:rsid w:val="00D72CA9"/>
    <w:rsid w:val="00D970F6"/>
    <w:rsid w:val="00DA0044"/>
    <w:rsid w:val="00DD2C7D"/>
    <w:rsid w:val="00E01B67"/>
    <w:rsid w:val="00E05EBB"/>
    <w:rsid w:val="00E1129A"/>
    <w:rsid w:val="00E166BD"/>
    <w:rsid w:val="00E27C32"/>
    <w:rsid w:val="00E442B7"/>
    <w:rsid w:val="00E44FE8"/>
    <w:rsid w:val="00E5051F"/>
    <w:rsid w:val="00E57C8D"/>
    <w:rsid w:val="00E6064A"/>
    <w:rsid w:val="00E768F7"/>
    <w:rsid w:val="00E80EBB"/>
    <w:rsid w:val="00E834AF"/>
    <w:rsid w:val="00E95E6F"/>
    <w:rsid w:val="00EC5970"/>
    <w:rsid w:val="00EE0C9F"/>
    <w:rsid w:val="00EE3581"/>
    <w:rsid w:val="00F05B93"/>
    <w:rsid w:val="00F31FB8"/>
    <w:rsid w:val="00F44010"/>
    <w:rsid w:val="00F51939"/>
    <w:rsid w:val="00F62CB9"/>
    <w:rsid w:val="00F85D18"/>
    <w:rsid w:val="00F9468D"/>
    <w:rsid w:val="00F949DB"/>
    <w:rsid w:val="00FA7BD3"/>
    <w:rsid w:val="00FD24E6"/>
    <w:rsid w:val="00FD5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B47F3"/>
  <w15:docId w15:val="{71E2987B-97E2-42A4-90F5-D0599E81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7" w:lineRule="auto"/>
      <w:ind w:left="10" w:hanging="10"/>
    </w:pPr>
    <w:rPr>
      <w:rFonts w:ascii="Comic Sans MS" w:eastAsia="Comic Sans MS" w:hAnsi="Comic Sans MS" w:cs="Comic Sans MS"/>
      <w:b/>
      <w:color w:val="0000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B93"/>
    <w:pPr>
      <w:ind w:left="720"/>
      <w:contextualSpacing/>
    </w:pPr>
  </w:style>
  <w:style w:type="table" w:styleId="TableGrid">
    <w:name w:val="Table Grid"/>
    <w:basedOn w:val="TableNormal"/>
    <w:uiPriority w:val="39"/>
    <w:rsid w:val="0024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E250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EE COUNTY WATER SUPPLY CORP</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 COUNTY WATER SUPPLY CORP</dc:title>
  <dc:subject/>
  <dc:creator>JANE</dc:creator>
  <cp:keywords/>
  <cp:lastModifiedBy>Amy</cp:lastModifiedBy>
  <cp:revision>6</cp:revision>
  <cp:lastPrinted>2023-02-03T19:50:00Z</cp:lastPrinted>
  <dcterms:created xsi:type="dcterms:W3CDTF">2023-01-23T17:19:00Z</dcterms:created>
  <dcterms:modified xsi:type="dcterms:W3CDTF">2023-02-03T22:27:00Z</dcterms:modified>
</cp:coreProperties>
</file>